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msterdam</w:t>
      </w:r>
      <w:r>
        <w:br/>
      </w:r>
      <w:r>
        <w:t xml:space="preserve">Faculty of Medicine, Health &amp; Life Sciences</w:t>
      </w:r>
      <w:r>
        <w:br/>
      </w:r>
      <w:r>
        <w:t xml:space="preserve">Amsterdam, Netherlands</w:t>
      </w:r>
    </w:p>
    <w:bookmarkStart w:id="20" w:name="Xf8ba2e55fa103f063df6f82c23d1abc092de35a"/>
    <w:p>
      <w:pPr>
        <w:pStyle w:val="Heading2"/>
      </w:pPr>
      <w:r>
        <w:t xml:space="preserve">Subject: Application for Scholarship to Pursue Master's in Dietetics at University of Amsterdam</w:t>
      </w:r>
    </w:p>
    <w:p>
      <w:pPr>
        <w:pStyle w:val="FirstParagraph"/>
      </w:pPr>
      <w:r>
        <w:t xml:space="preserve">Dear Esteemed Scholarship Committee,</w:t>
      </w:r>
    </w:p>
    <w:p>
      <w:pPr>
        <w:pStyle w:val="BodyText"/>
      </w:pPr>
      <w:r>
        <w:t xml:space="preserve">It is with profound enthusiasm and deep respect for the academic excellence that defines higher education in the</w:t>
      </w:r>
      <w:r>
        <w:t xml:space="preserve"> </w:t>
      </w:r>
      <w:r>
        <w:rPr>
          <w:bCs/>
          <w:b/>
        </w:rPr>
        <w:t xml:space="preserve">Netherlands Amsterdam</w:t>
      </w:r>
      <w:r>
        <w:t xml:space="preserve"> </w:t>
      </w:r>
      <w:r>
        <w:t xml:space="preserve">region that I submit this Scholarship Application Letter. I am writing to express my unwavering commitment to becoming a certified Dietitian and to seek financial support for my Master of Science in Dietetics at the University of Amsterdam (UvA), a program uniquely positioned at the forefront of nutritional science innovation within Europe.</w:t>
      </w:r>
    </w:p>
    <w:p>
      <w:pPr>
        <w:pStyle w:val="BodyText"/>
      </w:pPr>
      <w:r>
        <w:t xml:space="preserve">My journey toward dietetics began during my undergraduate studies in Nutrition Science at [Your University], where I consistently ranked among the top 5% of my cohort. Through rigorous coursework in biochemistry, clinical nutrition, and food science, I developed a specialized interest in evidence-based dietary interventions for chronic disease management – particularly diabetes and obesity. My thesis on "Cultural Adaptation of Mediterranean Diets for Urban Dutch Populations" was recognized with the Faculty Research Excellence Award, demonstrating my ability to bridge global nutritional knowledge with local healthcare contexts. This project ignited my passion for applying dietetics in multicultural settings like Amsterdam, where diverse communities necessitate nuanced dietary approaches.</w:t>
      </w:r>
    </w:p>
    <w:p>
      <w:pPr>
        <w:pStyle w:val="BodyText"/>
      </w:pPr>
      <w:r>
        <w:t xml:space="preserve">Complementing my academic foundation, I have dedicated over 1,200 hours through hands-on experience. As a Nutrition Intern at [Hospital/Clinic Name] in [Your City], I collaborated with clinical Dietitian professionals to develop meal plans for patients with renal failure and gastrointestinal disorders. Notably, I initiated a community outreach program serving 250+ underserved individuals from immigrant backgrounds, addressing language barriers through multilingual dietary education materials – a critical skill for succeeding as a Dietitian in Amsterdam's vibrant cultural mosaic. This experience cemented my understanding that effective nutrition support requires both scientific rigor and deep cultural sensitivity.</w:t>
      </w:r>
    </w:p>
    <w:p>
      <w:pPr>
        <w:pStyle w:val="BodyText"/>
      </w:pPr>
      <w:r>
        <w:t xml:space="preserve">My decision to pursue this advanced degree specifically at the University of Amsterdam stems from its unparalleled integration of theoretical scholarship and practical application within the</w:t>
      </w:r>
      <w:r>
        <w:t xml:space="preserve"> </w:t>
      </w:r>
      <w:r>
        <w:rPr>
          <w:bCs/>
          <w:b/>
        </w:rPr>
        <w:t xml:space="preserve">Netherlands Amsterdam</w:t>
      </w:r>
      <w:r>
        <w:t xml:space="preserve"> </w:t>
      </w:r>
      <w:r>
        <w:t xml:space="preserve">ecosystem. The UvA's Master in Dietetics program uniquely combines cutting-edge research in nutrigenomics with mandatory clinical rotations at renowned institutions like AMC (Academic Medical Center) and VUmc. What particularly resonates is the program’s focus on sustainable food systems – a critical priority for the Netherlands’ national strategy to reduce food waste by 50% by 2030. The opportunity to learn from Professor [Name], an expert in plant-based nutrition policy, within Amsterdam’s innovative food innovation hub (Food Valley) represents a transformative educational experience I cannot access elsewhere.</w:t>
      </w:r>
    </w:p>
    <w:p>
      <w:pPr>
        <w:pStyle w:val="BodyText"/>
      </w:pPr>
      <w:r>
        <w:t xml:space="preserve">Moreover, Amsterdam’s status as Europe's most bicycle-friendly city and its ambitious "Healthy City" initiative align perfectly with my professional vision. The Dutch approach to preventive healthcare – where Dietitians are embedded in primary care teams – offers the ideal environment to implement my goal of creating community-based nutrition programs targeting elderly populations in Amsterdam’s neighborhoods. I am particularly inspired by the UvA's partnership with the City of Amsterdam’s Public Health Service, which demonstrates how dietetics directly contributes to lowering healthcare costs through preventative strategies.</w:t>
      </w:r>
    </w:p>
    <w:p>
      <w:pPr>
        <w:pStyle w:val="BodyText"/>
      </w:pPr>
      <w:r>
        <w:t xml:space="preserve">I acknowledge that pursuing this scholarship is a pivotal step toward realizing my mission. As a first-generation university student from [Your Country], I face significant financial constraints. The tuition for the Master's program (€15,000 annually) and Amsterdam’s cost of living (€1,250/month) would be prohibitively expensive without assistance. This Scholarship Application Letter represents more than financial aid – it is an investment in developing a future Dietitian who will actively contribute to the Netherlands' healthcare landscape. With this scholarship, I can fully immerse myself in academic and clinical work rather than seeking part-time employment, ensuring optimal preparation for my role as a registered Dietitian in Amsterdam.</w:t>
      </w:r>
    </w:p>
    <w:p>
      <w:pPr>
        <w:pStyle w:val="BodyText"/>
      </w:pPr>
      <w:r>
        <w:t xml:space="preserve">My long-term vision extends beyond personal career success. I aspire to establish "NutriAmsterdam," a community nutrition initiative addressing food insecurity among asylum seekers – a growing population in the Netherlands facing severe dietary challenges. By leveraging UvA’s research on culturally sensitive nutrition and Amsterdam's strong social welfare infrastructure, I will develop scalable models for integration into municipal healthcare systems. This aligns with the Netherlands’ commitment to inclusive public health, as emphasized in their National Nutrition Strategy 2021-2030. As a Dietitian trained in the Dutch system, I can help reduce health disparities that currently impact 15% of Amsterdam’s immigrant communities.</w:t>
      </w:r>
    </w:p>
    <w:p>
      <w:pPr>
        <w:pStyle w:val="BodyText"/>
      </w:pPr>
      <w:r>
        <w:t xml:space="preserve">What distinguishes me as a candidate is my proven ability to translate academic knowledge into community action. During my internship, I reduced patient non-compliance rates by 37% through culturally tailored education – a result later replicated in two additional clinics. My fluency in [Languages] (including Dutch at B2 level) further enables immediate engagement with Amsterdam's healthcare sector. I have also secured preliminary acceptance for clinical placements at AMC’s Nutrition Department, demonstrating the program’s confidence in my potential.</w:t>
      </w:r>
    </w:p>
    <w:p>
      <w:pPr>
        <w:pStyle w:val="BodyText"/>
      </w:pPr>
      <w:r>
        <w:t xml:space="preserve">Choosing to study as a Dietitian in the</w:t>
      </w:r>
      <w:r>
        <w:t xml:space="preserve"> </w:t>
      </w:r>
      <w:r>
        <w:rPr>
          <w:bCs/>
          <w:b/>
        </w:rPr>
        <w:t xml:space="preserve">Netherlands Amsterdam</w:t>
      </w:r>
      <w:r>
        <w:t xml:space="preserve"> </w:t>
      </w:r>
      <w:r>
        <w:t xml:space="preserve">is not merely an academic choice – it is a commitment to joining one of the world's most progressive healthcare ecosystems. The Netherlands’ holistic approach to nutrition (where Dietitians are recognized as essential medical professionals) provides the perfect foundation for my work, and I am eager to contribute to this legacy. This scholarship would empower me to fully engage with Amsterdam’s interdisciplinary healthcare community, where dietetics intersects with urban planning, public policy, and social equity – all vital components of modern nutritional practice.</w:t>
      </w:r>
    </w:p>
    <w:p>
      <w:pPr>
        <w:pStyle w:val="BodyText"/>
      </w:pPr>
      <w:r>
        <w:t xml:space="preserve">I respectfully request the opportunity to join UvA’s Dietetics cohort and contribute my dedication to advancing nutrition science within the vibrant city of Amsterdam. Thank you for considering this Scholarship Application Letter. I have attached my CV, academic transcripts, and two letters of recommendation that further validate my qualifications. I welcome the chance to discuss how my goals align with your mission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Amsterdam</dc:title>
  <dc:creator/>
  <dc:language>en</dc:language>
  <cp:keywords/>
  <dcterms:created xsi:type="dcterms:W3CDTF">2026-07-23T12:25:22Z</dcterms:created>
  <dcterms:modified xsi:type="dcterms:W3CDTF">2026-07-23T12:25:22Z</dcterms:modified>
</cp:coreProperties>
</file>

<file path=docProps/custom.xml><?xml version="1.0" encoding="utf-8"?>
<Properties xmlns="http://schemas.openxmlformats.org/officeDocument/2006/custom-properties" xmlns:vt="http://schemas.openxmlformats.org/officeDocument/2006/docPropsVTypes"/>
</file>